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0D4AF0A" w14:textId="77777777" w:rsidR="00B675EC" w:rsidRPr="00B675EC" w:rsidRDefault="00B675EC" w:rsidP="00B675EC">
      <w:pPr>
        <w:spacing w:before="100" w:beforeAutospacing="1" w:after="100" w:afterAutospacing="1" w:line="240" w:lineRule="auto"/>
        <w:outlineLvl w:val="0"/>
        <w:rPr>
          <w:rFonts w:ascii="Times New Roman" w:eastAsia="Times New Roman" w:hAnsi="Times New Roman" w:cs="Times New Roman"/>
          <w:b/>
          <w:bCs/>
          <w:kern w:val="36"/>
          <w:sz w:val="28"/>
          <w:szCs w:val="28"/>
          <w:u w:val="single"/>
          <w:lang w:eastAsia="en-GB"/>
          <w14:ligatures w14:val="none"/>
        </w:rPr>
      </w:pPr>
      <w:r w:rsidRPr="00B675EC">
        <w:rPr>
          <w:rFonts w:ascii="Times New Roman" w:eastAsia="Times New Roman" w:hAnsi="Times New Roman" w:cs="Times New Roman"/>
          <w:b/>
          <w:bCs/>
          <w:kern w:val="36"/>
          <w:sz w:val="28"/>
          <w:szCs w:val="28"/>
          <w:u w:val="single"/>
          <w:lang w:eastAsia="en-GB"/>
          <w14:ligatures w14:val="none"/>
        </w:rPr>
        <w:t>Comparatives and Superlatives in English</w:t>
      </w:r>
    </w:p>
    <w:p w14:paraId="5A4BFAEF" w14:textId="77777777" w:rsidR="00B675EC" w:rsidRPr="00B675EC" w:rsidRDefault="00B675EC" w:rsidP="00B675EC">
      <w:pPr>
        <w:spacing w:before="100" w:beforeAutospacing="1" w:after="100" w:afterAutospacing="1" w:line="240" w:lineRule="auto"/>
        <w:outlineLvl w:val="0"/>
        <w:rPr>
          <w:rFonts w:ascii="Times New Roman" w:eastAsia="Times New Roman" w:hAnsi="Times New Roman" w:cs="Times New Roman"/>
          <w:b/>
          <w:bCs/>
          <w:kern w:val="36"/>
          <w:sz w:val="28"/>
          <w:szCs w:val="28"/>
          <w:lang w:eastAsia="en-GB"/>
          <w14:ligatures w14:val="none"/>
        </w:rPr>
      </w:pPr>
      <w:r w:rsidRPr="00B675EC">
        <w:rPr>
          <w:rFonts w:ascii="Times New Roman" w:eastAsia="Times New Roman" w:hAnsi="Times New Roman" w:cs="Times New Roman"/>
          <w:b/>
          <w:bCs/>
          <w:kern w:val="36"/>
          <w:sz w:val="28"/>
          <w:szCs w:val="28"/>
          <w:lang w:eastAsia="en-GB"/>
          <w14:ligatures w14:val="none"/>
        </w:rPr>
        <w:t>When do we use them?</w:t>
      </w:r>
    </w:p>
    <w:p w14:paraId="2FE676AC" w14:textId="77777777" w:rsidR="00B675EC" w:rsidRPr="00B675EC" w:rsidRDefault="00B675EC" w:rsidP="00B675E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B675EC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We use comparatives to compare </w:t>
      </w:r>
      <w:r w:rsidRPr="00B675EC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two</w:t>
      </w:r>
      <w:r w:rsidRPr="00B675EC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 things.</w:t>
      </w:r>
      <w:r w:rsidRPr="00B675EC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br/>
        <w:t xml:space="preserve">We use superlatives to talk about </w:t>
      </w:r>
      <w:r w:rsidRPr="00B675EC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the most</w:t>
      </w:r>
      <w:r w:rsidRPr="00B675EC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 or </w:t>
      </w:r>
      <w:r w:rsidRPr="00B675EC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the least</w:t>
      </w:r>
      <w:r w:rsidRPr="00B675EC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 in a group (three or more things).</w:t>
      </w:r>
    </w:p>
    <w:p w14:paraId="7AAAD918" w14:textId="77777777" w:rsidR="00B675EC" w:rsidRPr="00B675EC" w:rsidRDefault="00B675EC" w:rsidP="00B675EC">
      <w:pPr>
        <w:spacing w:before="100" w:beforeAutospacing="1" w:after="100" w:afterAutospacing="1" w:line="240" w:lineRule="auto"/>
        <w:outlineLvl w:val="0"/>
        <w:rPr>
          <w:rFonts w:ascii="Times New Roman" w:eastAsia="Times New Roman" w:hAnsi="Times New Roman" w:cs="Times New Roman"/>
          <w:b/>
          <w:bCs/>
          <w:kern w:val="36"/>
          <w:sz w:val="28"/>
          <w:szCs w:val="28"/>
          <w:lang w:eastAsia="en-GB"/>
          <w14:ligatures w14:val="none"/>
        </w:rPr>
      </w:pPr>
      <w:r w:rsidRPr="00B675EC">
        <w:rPr>
          <w:rFonts w:ascii="Times New Roman" w:eastAsia="Times New Roman" w:hAnsi="Times New Roman" w:cs="Times New Roman"/>
          <w:b/>
          <w:bCs/>
          <w:kern w:val="36"/>
          <w:sz w:val="28"/>
          <w:szCs w:val="28"/>
          <w:lang w:eastAsia="en-GB"/>
          <w14:ligatures w14:val="none"/>
        </w:rPr>
        <w:t>1. Short adjectives (1-2 syllables)</w:t>
      </w:r>
    </w:p>
    <w:p w14:paraId="07576AB4" w14:textId="77777777" w:rsidR="00B675EC" w:rsidRPr="00B675EC" w:rsidRDefault="00B675EC" w:rsidP="00B675E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B675EC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Rule:</w:t>
      </w:r>
    </w:p>
    <w:p w14:paraId="3FA52DF8" w14:textId="77777777" w:rsidR="00B675EC" w:rsidRPr="00B675EC" w:rsidRDefault="00B675EC" w:rsidP="00B675EC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B675EC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Comparative:</w:t>
      </w:r>
      <w:r w:rsidRPr="00B675EC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 add </w:t>
      </w:r>
      <w:r w:rsidRPr="00B675EC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-er</w:t>
      </w:r>
    </w:p>
    <w:p w14:paraId="3EE14DDF" w14:textId="77777777" w:rsidR="00B675EC" w:rsidRPr="00B675EC" w:rsidRDefault="00B675EC" w:rsidP="00B675EC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B675EC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Superlative:</w:t>
      </w:r>
      <w:r w:rsidRPr="00B675EC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 add </w:t>
      </w:r>
      <w:r w:rsidRPr="00B675EC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-est</w:t>
      </w:r>
    </w:p>
    <w:p w14:paraId="6475487D" w14:textId="77777777" w:rsidR="00B675EC" w:rsidRPr="00B675EC" w:rsidRDefault="00B675EC" w:rsidP="00B675EC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GB"/>
          <w14:ligatures w14:val="none"/>
        </w:rPr>
      </w:pPr>
      <w:r w:rsidRPr="00B675EC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GB"/>
          <w14:ligatures w14:val="none"/>
        </w:rPr>
        <w:t>Examples: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048"/>
        <w:gridCol w:w="1407"/>
        <w:gridCol w:w="1249"/>
      </w:tblGrid>
      <w:tr w:rsidR="00B675EC" w:rsidRPr="00B675EC" w14:paraId="15661114" w14:textId="77777777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14:paraId="026AD382" w14:textId="77777777" w:rsidR="00B675EC" w:rsidRPr="00B675EC" w:rsidRDefault="00B675EC" w:rsidP="00B675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lang w:eastAsia="en-GB"/>
                <w14:ligatures w14:val="none"/>
              </w:rPr>
            </w:pPr>
            <w:r w:rsidRPr="00B675EC"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lang w:eastAsia="en-GB"/>
                <w14:ligatures w14:val="none"/>
              </w:rPr>
              <w:t>Adjective</w:t>
            </w:r>
          </w:p>
        </w:tc>
        <w:tc>
          <w:tcPr>
            <w:tcW w:w="0" w:type="auto"/>
            <w:vAlign w:val="center"/>
            <w:hideMark/>
          </w:tcPr>
          <w:p w14:paraId="5740CB83" w14:textId="77777777" w:rsidR="00B675EC" w:rsidRPr="00B675EC" w:rsidRDefault="00B675EC" w:rsidP="00B675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lang w:eastAsia="en-GB"/>
                <w14:ligatures w14:val="none"/>
              </w:rPr>
            </w:pPr>
            <w:r w:rsidRPr="00B675EC"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lang w:eastAsia="en-GB"/>
                <w14:ligatures w14:val="none"/>
              </w:rPr>
              <w:t>Comparative</w:t>
            </w:r>
          </w:p>
        </w:tc>
        <w:tc>
          <w:tcPr>
            <w:tcW w:w="0" w:type="auto"/>
            <w:vAlign w:val="center"/>
            <w:hideMark/>
          </w:tcPr>
          <w:p w14:paraId="6BCC3DA7" w14:textId="77777777" w:rsidR="00B675EC" w:rsidRPr="00B675EC" w:rsidRDefault="00B675EC" w:rsidP="00B675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lang w:eastAsia="en-GB"/>
                <w14:ligatures w14:val="none"/>
              </w:rPr>
            </w:pPr>
            <w:r w:rsidRPr="00B675EC"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lang w:eastAsia="en-GB"/>
                <w14:ligatures w14:val="none"/>
              </w:rPr>
              <w:t>Superlative</w:t>
            </w:r>
          </w:p>
        </w:tc>
      </w:tr>
      <w:tr w:rsidR="00B675EC" w:rsidRPr="00B675EC" w14:paraId="652A5819" w14:textId="77777777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7A9E4D7" w14:textId="77777777" w:rsidR="00B675EC" w:rsidRPr="00B675EC" w:rsidRDefault="00B675EC" w:rsidP="00B675EC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B675EC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  <w:t>tall</w:t>
            </w:r>
          </w:p>
        </w:tc>
        <w:tc>
          <w:tcPr>
            <w:tcW w:w="0" w:type="auto"/>
            <w:vAlign w:val="center"/>
            <w:hideMark/>
          </w:tcPr>
          <w:p w14:paraId="1BBCC4E7" w14:textId="77777777" w:rsidR="00B675EC" w:rsidRPr="00B675EC" w:rsidRDefault="00B675EC" w:rsidP="00B675EC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B675EC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  <w:t>taller</w:t>
            </w:r>
          </w:p>
        </w:tc>
        <w:tc>
          <w:tcPr>
            <w:tcW w:w="0" w:type="auto"/>
            <w:vAlign w:val="center"/>
            <w:hideMark/>
          </w:tcPr>
          <w:p w14:paraId="33DA9F9F" w14:textId="77777777" w:rsidR="00B675EC" w:rsidRPr="00B675EC" w:rsidRDefault="00B675EC" w:rsidP="00B675EC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B675EC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  <w:t>the tallest</w:t>
            </w:r>
          </w:p>
        </w:tc>
      </w:tr>
      <w:tr w:rsidR="00B675EC" w:rsidRPr="00B675EC" w14:paraId="241518C4" w14:textId="77777777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4829FE9" w14:textId="77777777" w:rsidR="00B675EC" w:rsidRPr="00B675EC" w:rsidRDefault="00B675EC" w:rsidP="00B675EC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B675EC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  <w:t>fast</w:t>
            </w:r>
          </w:p>
        </w:tc>
        <w:tc>
          <w:tcPr>
            <w:tcW w:w="0" w:type="auto"/>
            <w:vAlign w:val="center"/>
            <w:hideMark/>
          </w:tcPr>
          <w:p w14:paraId="423D658B" w14:textId="77777777" w:rsidR="00B675EC" w:rsidRPr="00B675EC" w:rsidRDefault="00B675EC" w:rsidP="00B675EC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B675EC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  <w:t>faster</w:t>
            </w:r>
          </w:p>
        </w:tc>
        <w:tc>
          <w:tcPr>
            <w:tcW w:w="0" w:type="auto"/>
            <w:vAlign w:val="center"/>
            <w:hideMark/>
          </w:tcPr>
          <w:p w14:paraId="486D4C4E" w14:textId="77777777" w:rsidR="00B675EC" w:rsidRPr="00B675EC" w:rsidRDefault="00B675EC" w:rsidP="00B675EC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B675EC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  <w:t>the fastest</w:t>
            </w:r>
          </w:p>
        </w:tc>
      </w:tr>
      <w:tr w:rsidR="00B675EC" w:rsidRPr="00B675EC" w14:paraId="099DFD64" w14:textId="77777777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863D52B" w14:textId="77777777" w:rsidR="00B675EC" w:rsidRPr="00B675EC" w:rsidRDefault="00B675EC" w:rsidP="00B675EC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B675EC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  <w:t>small</w:t>
            </w:r>
          </w:p>
        </w:tc>
        <w:tc>
          <w:tcPr>
            <w:tcW w:w="0" w:type="auto"/>
            <w:vAlign w:val="center"/>
            <w:hideMark/>
          </w:tcPr>
          <w:p w14:paraId="08F5B4C8" w14:textId="77777777" w:rsidR="00B675EC" w:rsidRPr="00B675EC" w:rsidRDefault="00B675EC" w:rsidP="00B675EC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B675EC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  <w:t>smaller</w:t>
            </w:r>
          </w:p>
        </w:tc>
        <w:tc>
          <w:tcPr>
            <w:tcW w:w="0" w:type="auto"/>
            <w:vAlign w:val="center"/>
            <w:hideMark/>
          </w:tcPr>
          <w:p w14:paraId="55250E2F" w14:textId="77777777" w:rsidR="00B675EC" w:rsidRPr="00B675EC" w:rsidRDefault="00B675EC" w:rsidP="00B675EC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B675EC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  <w:t>the smallest</w:t>
            </w:r>
          </w:p>
        </w:tc>
      </w:tr>
      <w:tr w:rsidR="00B675EC" w:rsidRPr="00B675EC" w14:paraId="273E10EB" w14:textId="77777777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D0E906A" w14:textId="77777777" w:rsidR="00B675EC" w:rsidRPr="00B675EC" w:rsidRDefault="00B675EC" w:rsidP="00B675EC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B675EC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  <w:t>cold</w:t>
            </w:r>
          </w:p>
        </w:tc>
        <w:tc>
          <w:tcPr>
            <w:tcW w:w="0" w:type="auto"/>
            <w:vAlign w:val="center"/>
            <w:hideMark/>
          </w:tcPr>
          <w:p w14:paraId="02C6F6FF" w14:textId="77777777" w:rsidR="00B675EC" w:rsidRPr="00B675EC" w:rsidRDefault="00B675EC" w:rsidP="00B675EC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B675EC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  <w:t>colder</w:t>
            </w:r>
          </w:p>
        </w:tc>
        <w:tc>
          <w:tcPr>
            <w:tcW w:w="0" w:type="auto"/>
            <w:vAlign w:val="center"/>
            <w:hideMark/>
          </w:tcPr>
          <w:p w14:paraId="25FE48DD" w14:textId="77777777" w:rsidR="00B675EC" w:rsidRPr="00B675EC" w:rsidRDefault="00B675EC" w:rsidP="00B675EC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B675EC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  <w:t>the coldest</w:t>
            </w:r>
          </w:p>
        </w:tc>
      </w:tr>
    </w:tbl>
    <w:p w14:paraId="131BCE8E" w14:textId="77777777" w:rsidR="00B675EC" w:rsidRPr="00B675EC" w:rsidRDefault="00B675EC" w:rsidP="00B675E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B675EC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Example sentences:</w:t>
      </w:r>
    </w:p>
    <w:p w14:paraId="2CCFE67E" w14:textId="77777777" w:rsidR="00B675EC" w:rsidRPr="00B675EC" w:rsidRDefault="00B675EC" w:rsidP="00B675EC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B675EC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Tom is </w:t>
      </w:r>
      <w:r w:rsidRPr="00B675EC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taller</w:t>
      </w:r>
      <w:r w:rsidRPr="00B675EC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 than Ben. (comparing two people)</w:t>
      </w:r>
    </w:p>
    <w:p w14:paraId="3ECA3F7F" w14:textId="77777777" w:rsidR="00B675EC" w:rsidRPr="00B675EC" w:rsidRDefault="00B675EC" w:rsidP="00B675EC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B675EC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Sara is </w:t>
      </w:r>
      <w:r w:rsidRPr="00B675EC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the tallest</w:t>
      </w:r>
      <w:r w:rsidRPr="00B675EC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 in our class. (comparing in a group)</w:t>
      </w:r>
    </w:p>
    <w:p w14:paraId="6FF2CF2A" w14:textId="77777777" w:rsidR="00B675EC" w:rsidRPr="00B675EC" w:rsidRDefault="00B675EC" w:rsidP="00B675EC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B675EC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Today is </w:t>
      </w:r>
      <w:r w:rsidRPr="00B675EC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colder</w:t>
      </w:r>
      <w:r w:rsidRPr="00B675EC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 than yesterday.</w:t>
      </w:r>
    </w:p>
    <w:p w14:paraId="51026AE7" w14:textId="77777777" w:rsidR="00B675EC" w:rsidRPr="00B675EC" w:rsidRDefault="00B675EC" w:rsidP="00B675EC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B675EC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January is </w:t>
      </w:r>
      <w:r w:rsidRPr="00B675EC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the coldest</w:t>
      </w:r>
      <w:r w:rsidRPr="00B675EC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 month.</w:t>
      </w:r>
    </w:p>
    <w:p w14:paraId="5D92D9DC" w14:textId="77777777" w:rsidR="00B675EC" w:rsidRDefault="00B675EC" w:rsidP="00B675EC">
      <w:pPr>
        <w:spacing w:before="100" w:beforeAutospacing="1" w:after="100" w:afterAutospacing="1" w:line="240" w:lineRule="auto"/>
        <w:outlineLvl w:val="0"/>
        <w:rPr>
          <w:rFonts w:ascii="Times New Roman" w:eastAsia="Times New Roman" w:hAnsi="Times New Roman" w:cs="Times New Roman"/>
          <w:b/>
          <w:bCs/>
          <w:kern w:val="36"/>
          <w:sz w:val="28"/>
          <w:szCs w:val="28"/>
          <w:lang w:eastAsia="en-GB"/>
          <w14:ligatures w14:val="none"/>
        </w:rPr>
      </w:pPr>
    </w:p>
    <w:p w14:paraId="026CBFCE" w14:textId="75807EF1" w:rsidR="00B675EC" w:rsidRPr="00B675EC" w:rsidRDefault="00B675EC" w:rsidP="00B675EC">
      <w:pPr>
        <w:spacing w:before="100" w:beforeAutospacing="1" w:after="100" w:afterAutospacing="1" w:line="240" w:lineRule="auto"/>
        <w:outlineLvl w:val="0"/>
        <w:rPr>
          <w:rFonts w:ascii="Times New Roman" w:eastAsia="Times New Roman" w:hAnsi="Times New Roman" w:cs="Times New Roman"/>
          <w:b/>
          <w:bCs/>
          <w:kern w:val="36"/>
          <w:sz w:val="28"/>
          <w:szCs w:val="28"/>
          <w:lang w:eastAsia="en-GB"/>
          <w14:ligatures w14:val="none"/>
        </w:rPr>
      </w:pPr>
      <w:r w:rsidRPr="00B675EC">
        <w:rPr>
          <w:rFonts w:ascii="Times New Roman" w:eastAsia="Times New Roman" w:hAnsi="Times New Roman" w:cs="Times New Roman"/>
          <w:b/>
          <w:bCs/>
          <w:kern w:val="36"/>
          <w:sz w:val="28"/>
          <w:szCs w:val="28"/>
          <w:lang w:eastAsia="en-GB"/>
          <w14:ligatures w14:val="none"/>
        </w:rPr>
        <w:t>2. Adjectives ending in -y</w:t>
      </w:r>
    </w:p>
    <w:p w14:paraId="2106F2C4" w14:textId="77777777" w:rsidR="00B675EC" w:rsidRPr="00B675EC" w:rsidRDefault="00B675EC" w:rsidP="00B675E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B675EC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Rule:</w:t>
      </w:r>
      <w:r w:rsidRPr="00B675EC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 Change </w:t>
      </w:r>
      <w:r w:rsidRPr="00B675EC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-y</w:t>
      </w:r>
      <w:r w:rsidRPr="00B675EC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 to </w:t>
      </w:r>
      <w:r w:rsidRPr="00B675EC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-</w:t>
      </w:r>
      <w:proofErr w:type="spellStart"/>
      <w:r w:rsidRPr="00B675EC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i</w:t>
      </w:r>
      <w:proofErr w:type="spellEnd"/>
      <w:r w:rsidRPr="00B675EC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 and add </w:t>
      </w:r>
      <w:r w:rsidRPr="00B675EC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-er</w:t>
      </w:r>
      <w:r w:rsidRPr="00B675EC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 or </w:t>
      </w:r>
      <w:r w:rsidRPr="00B675EC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-est</w:t>
      </w:r>
      <w:r w:rsidRPr="00B675EC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.</w:t>
      </w:r>
    </w:p>
    <w:p w14:paraId="229C1423" w14:textId="77777777" w:rsidR="00B675EC" w:rsidRPr="00B675EC" w:rsidRDefault="00B675EC" w:rsidP="00B675EC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GB"/>
          <w14:ligatures w14:val="none"/>
        </w:rPr>
      </w:pPr>
      <w:r w:rsidRPr="00B675EC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GB"/>
          <w14:ligatures w14:val="none"/>
        </w:rPr>
        <w:t>Examples: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048"/>
        <w:gridCol w:w="1407"/>
        <w:gridCol w:w="1249"/>
      </w:tblGrid>
      <w:tr w:rsidR="00B675EC" w:rsidRPr="00B675EC" w14:paraId="70431B7F" w14:textId="77777777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14:paraId="58BD3F68" w14:textId="77777777" w:rsidR="00B675EC" w:rsidRPr="00B675EC" w:rsidRDefault="00B675EC" w:rsidP="00B675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lang w:eastAsia="en-GB"/>
                <w14:ligatures w14:val="none"/>
              </w:rPr>
            </w:pPr>
            <w:r w:rsidRPr="00B675EC"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lang w:eastAsia="en-GB"/>
                <w14:ligatures w14:val="none"/>
              </w:rPr>
              <w:t>Adjective</w:t>
            </w:r>
          </w:p>
        </w:tc>
        <w:tc>
          <w:tcPr>
            <w:tcW w:w="0" w:type="auto"/>
            <w:vAlign w:val="center"/>
            <w:hideMark/>
          </w:tcPr>
          <w:p w14:paraId="6F365790" w14:textId="77777777" w:rsidR="00B675EC" w:rsidRPr="00B675EC" w:rsidRDefault="00B675EC" w:rsidP="00B675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lang w:eastAsia="en-GB"/>
                <w14:ligatures w14:val="none"/>
              </w:rPr>
            </w:pPr>
            <w:r w:rsidRPr="00B675EC"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lang w:eastAsia="en-GB"/>
                <w14:ligatures w14:val="none"/>
              </w:rPr>
              <w:t>Comparative</w:t>
            </w:r>
          </w:p>
        </w:tc>
        <w:tc>
          <w:tcPr>
            <w:tcW w:w="0" w:type="auto"/>
            <w:vAlign w:val="center"/>
            <w:hideMark/>
          </w:tcPr>
          <w:p w14:paraId="12CA26E7" w14:textId="77777777" w:rsidR="00B675EC" w:rsidRPr="00B675EC" w:rsidRDefault="00B675EC" w:rsidP="00B675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lang w:eastAsia="en-GB"/>
                <w14:ligatures w14:val="none"/>
              </w:rPr>
            </w:pPr>
            <w:r w:rsidRPr="00B675EC"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lang w:eastAsia="en-GB"/>
                <w14:ligatures w14:val="none"/>
              </w:rPr>
              <w:t>Superlative</w:t>
            </w:r>
          </w:p>
        </w:tc>
      </w:tr>
      <w:tr w:rsidR="00B675EC" w:rsidRPr="00B675EC" w14:paraId="63C3A7BF" w14:textId="77777777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982BE16" w14:textId="77777777" w:rsidR="00B675EC" w:rsidRPr="00B675EC" w:rsidRDefault="00B675EC" w:rsidP="00B675EC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B675EC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  <w:t>happy</w:t>
            </w:r>
          </w:p>
        </w:tc>
        <w:tc>
          <w:tcPr>
            <w:tcW w:w="0" w:type="auto"/>
            <w:vAlign w:val="center"/>
            <w:hideMark/>
          </w:tcPr>
          <w:p w14:paraId="07C34204" w14:textId="77777777" w:rsidR="00B675EC" w:rsidRPr="00B675EC" w:rsidRDefault="00B675EC" w:rsidP="00B675EC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B675EC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  <w:t>happier</w:t>
            </w:r>
          </w:p>
        </w:tc>
        <w:tc>
          <w:tcPr>
            <w:tcW w:w="0" w:type="auto"/>
            <w:vAlign w:val="center"/>
            <w:hideMark/>
          </w:tcPr>
          <w:p w14:paraId="68C835C5" w14:textId="77777777" w:rsidR="00B675EC" w:rsidRPr="00B675EC" w:rsidRDefault="00B675EC" w:rsidP="00B675EC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B675EC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  <w:t>the happiest</w:t>
            </w:r>
          </w:p>
        </w:tc>
      </w:tr>
      <w:tr w:rsidR="00B675EC" w:rsidRPr="00B675EC" w14:paraId="53268DC4" w14:textId="77777777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4073AC7" w14:textId="77777777" w:rsidR="00B675EC" w:rsidRPr="00B675EC" w:rsidRDefault="00B675EC" w:rsidP="00B675EC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B675EC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  <w:t>easy</w:t>
            </w:r>
          </w:p>
        </w:tc>
        <w:tc>
          <w:tcPr>
            <w:tcW w:w="0" w:type="auto"/>
            <w:vAlign w:val="center"/>
            <w:hideMark/>
          </w:tcPr>
          <w:p w14:paraId="0466CFD2" w14:textId="77777777" w:rsidR="00B675EC" w:rsidRPr="00B675EC" w:rsidRDefault="00B675EC" w:rsidP="00B675EC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B675EC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  <w:t>easier</w:t>
            </w:r>
          </w:p>
        </w:tc>
        <w:tc>
          <w:tcPr>
            <w:tcW w:w="0" w:type="auto"/>
            <w:vAlign w:val="center"/>
            <w:hideMark/>
          </w:tcPr>
          <w:p w14:paraId="773F5180" w14:textId="77777777" w:rsidR="00B675EC" w:rsidRPr="00B675EC" w:rsidRDefault="00B675EC" w:rsidP="00B675EC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B675EC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  <w:t>the easiest</w:t>
            </w:r>
          </w:p>
        </w:tc>
      </w:tr>
      <w:tr w:rsidR="00B675EC" w:rsidRPr="00B675EC" w14:paraId="6E6EAE38" w14:textId="77777777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9197232" w14:textId="77777777" w:rsidR="00B675EC" w:rsidRPr="00B675EC" w:rsidRDefault="00B675EC" w:rsidP="00B675EC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B675EC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  <w:t>busy</w:t>
            </w:r>
          </w:p>
        </w:tc>
        <w:tc>
          <w:tcPr>
            <w:tcW w:w="0" w:type="auto"/>
            <w:vAlign w:val="center"/>
            <w:hideMark/>
          </w:tcPr>
          <w:p w14:paraId="303EA169" w14:textId="77777777" w:rsidR="00B675EC" w:rsidRPr="00B675EC" w:rsidRDefault="00B675EC" w:rsidP="00B675EC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B675EC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  <w:t>busier</w:t>
            </w:r>
          </w:p>
        </w:tc>
        <w:tc>
          <w:tcPr>
            <w:tcW w:w="0" w:type="auto"/>
            <w:vAlign w:val="center"/>
            <w:hideMark/>
          </w:tcPr>
          <w:p w14:paraId="6DC30A4A" w14:textId="77777777" w:rsidR="00B675EC" w:rsidRPr="00B675EC" w:rsidRDefault="00B675EC" w:rsidP="00B675EC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B675EC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  <w:t>the busiest</w:t>
            </w:r>
          </w:p>
        </w:tc>
      </w:tr>
    </w:tbl>
    <w:p w14:paraId="271E8591" w14:textId="77777777" w:rsidR="00B675EC" w:rsidRPr="00B675EC" w:rsidRDefault="00B675EC" w:rsidP="00B675E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B675EC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Example sentences:</w:t>
      </w:r>
    </w:p>
    <w:p w14:paraId="58F6E2D1" w14:textId="77777777" w:rsidR="00B675EC" w:rsidRPr="00B675EC" w:rsidRDefault="00B675EC" w:rsidP="00B675EC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B675EC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Math is </w:t>
      </w:r>
      <w:r w:rsidRPr="00B675EC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easier</w:t>
      </w:r>
      <w:r w:rsidRPr="00B675EC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 than science for me.</w:t>
      </w:r>
    </w:p>
    <w:p w14:paraId="12684F49" w14:textId="77777777" w:rsidR="00B675EC" w:rsidRDefault="00B675EC" w:rsidP="00B675EC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B675EC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She is </w:t>
      </w:r>
      <w:r w:rsidRPr="00B675EC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the happiest</w:t>
      </w:r>
      <w:r w:rsidRPr="00B675EC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 person I know.</w:t>
      </w:r>
    </w:p>
    <w:p w14:paraId="26DE05BD" w14:textId="77777777" w:rsidR="00B675EC" w:rsidRPr="00B675EC" w:rsidRDefault="00B675EC" w:rsidP="00B675E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</w:p>
    <w:p w14:paraId="5B5F8FE1" w14:textId="77777777" w:rsidR="00B675EC" w:rsidRPr="00B675EC" w:rsidRDefault="00B675EC" w:rsidP="00B675EC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GB"/>
          <w14:ligatures w14:val="none"/>
        </w:rPr>
      </w:pPr>
      <w:r w:rsidRPr="00B675EC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GB"/>
          <w14:ligatures w14:val="none"/>
        </w:rPr>
        <w:t>3. Long adjectives (2+ syllables, especially from 3 syllables)</w:t>
      </w:r>
    </w:p>
    <w:p w14:paraId="7C1F822D" w14:textId="77777777" w:rsidR="00B675EC" w:rsidRPr="00B675EC" w:rsidRDefault="00B675EC" w:rsidP="00B675E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B675EC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Rule:</w:t>
      </w:r>
    </w:p>
    <w:p w14:paraId="5FD1F793" w14:textId="77777777" w:rsidR="00B675EC" w:rsidRPr="00B675EC" w:rsidRDefault="00B675EC" w:rsidP="00B675EC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B675EC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Comparative:</w:t>
      </w:r>
      <w:r w:rsidRPr="00B675EC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 use </w:t>
      </w:r>
      <w:r w:rsidRPr="00B675EC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more</w:t>
      </w:r>
      <w:r w:rsidRPr="00B675EC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 + adjective</w:t>
      </w:r>
    </w:p>
    <w:p w14:paraId="1513ACBB" w14:textId="77777777" w:rsidR="00B675EC" w:rsidRPr="00B675EC" w:rsidRDefault="00B675EC" w:rsidP="00B675EC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B675EC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Superlative:</w:t>
      </w:r>
      <w:r w:rsidRPr="00B675EC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 use </w:t>
      </w:r>
      <w:r w:rsidRPr="00B675EC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the most</w:t>
      </w:r>
      <w:r w:rsidRPr="00B675EC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 + adjective</w:t>
      </w:r>
    </w:p>
    <w:p w14:paraId="2ED62BBF" w14:textId="77777777" w:rsidR="00B675EC" w:rsidRPr="00B675EC" w:rsidRDefault="00B675EC" w:rsidP="00B675EC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GB"/>
          <w14:ligatures w14:val="none"/>
        </w:rPr>
      </w:pPr>
      <w:r w:rsidRPr="00B675EC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GB"/>
          <w14:ligatures w14:val="none"/>
        </w:rPr>
        <w:t>Examples: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089"/>
        <w:gridCol w:w="1627"/>
        <w:gridCol w:w="1969"/>
      </w:tblGrid>
      <w:tr w:rsidR="00B675EC" w:rsidRPr="00B675EC" w14:paraId="6F46A1D1" w14:textId="77777777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14:paraId="6958FF7F" w14:textId="77777777" w:rsidR="00B675EC" w:rsidRPr="00B675EC" w:rsidRDefault="00B675EC" w:rsidP="00B675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lang w:eastAsia="en-GB"/>
                <w14:ligatures w14:val="none"/>
              </w:rPr>
            </w:pPr>
            <w:r w:rsidRPr="00B675EC"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lang w:eastAsia="en-GB"/>
                <w14:ligatures w14:val="none"/>
              </w:rPr>
              <w:t>Adjective</w:t>
            </w:r>
          </w:p>
        </w:tc>
        <w:tc>
          <w:tcPr>
            <w:tcW w:w="0" w:type="auto"/>
            <w:vAlign w:val="center"/>
            <w:hideMark/>
          </w:tcPr>
          <w:p w14:paraId="164EA56C" w14:textId="77777777" w:rsidR="00B675EC" w:rsidRPr="00B675EC" w:rsidRDefault="00B675EC" w:rsidP="00B675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lang w:eastAsia="en-GB"/>
                <w14:ligatures w14:val="none"/>
              </w:rPr>
            </w:pPr>
            <w:r w:rsidRPr="00B675EC"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lang w:eastAsia="en-GB"/>
                <w14:ligatures w14:val="none"/>
              </w:rPr>
              <w:t>Comparative</w:t>
            </w:r>
          </w:p>
        </w:tc>
        <w:tc>
          <w:tcPr>
            <w:tcW w:w="0" w:type="auto"/>
            <w:vAlign w:val="center"/>
            <w:hideMark/>
          </w:tcPr>
          <w:p w14:paraId="622CE47E" w14:textId="77777777" w:rsidR="00B675EC" w:rsidRPr="00B675EC" w:rsidRDefault="00B675EC" w:rsidP="00B675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lang w:eastAsia="en-GB"/>
                <w14:ligatures w14:val="none"/>
              </w:rPr>
            </w:pPr>
            <w:r w:rsidRPr="00B675EC"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lang w:eastAsia="en-GB"/>
                <w14:ligatures w14:val="none"/>
              </w:rPr>
              <w:t>Superlative</w:t>
            </w:r>
          </w:p>
        </w:tc>
      </w:tr>
      <w:tr w:rsidR="00B675EC" w:rsidRPr="00B675EC" w14:paraId="0FCA916F" w14:textId="77777777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3BACC49" w14:textId="77777777" w:rsidR="00B675EC" w:rsidRPr="00B675EC" w:rsidRDefault="00B675EC" w:rsidP="00B675EC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B675EC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  <w:t>beautiful</w:t>
            </w:r>
          </w:p>
        </w:tc>
        <w:tc>
          <w:tcPr>
            <w:tcW w:w="0" w:type="auto"/>
            <w:vAlign w:val="center"/>
            <w:hideMark/>
          </w:tcPr>
          <w:p w14:paraId="303BBBA7" w14:textId="77777777" w:rsidR="00B675EC" w:rsidRPr="00B675EC" w:rsidRDefault="00B675EC" w:rsidP="00B675EC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B675EC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  <w:t>more beautiful</w:t>
            </w:r>
          </w:p>
        </w:tc>
        <w:tc>
          <w:tcPr>
            <w:tcW w:w="0" w:type="auto"/>
            <w:vAlign w:val="center"/>
            <w:hideMark/>
          </w:tcPr>
          <w:p w14:paraId="7E9AB2CE" w14:textId="77777777" w:rsidR="00B675EC" w:rsidRPr="00B675EC" w:rsidRDefault="00B675EC" w:rsidP="00B675EC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B675EC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  <w:t>the most beautiful</w:t>
            </w:r>
          </w:p>
        </w:tc>
      </w:tr>
      <w:tr w:rsidR="00B675EC" w:rsidRPr="00B675EC" w14:paraId="01BBBF79" w14:textId="77777777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93A07E5" w14:textId="77777777" w:rsidR="00B675EC" w:rsidRPr="00B675EC" w:rsidRDefault="00B675EC" w:rsidP="00B675EC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B675EC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  <w:t>expensive</w:t>
            </w:r>
          </w:p>
        </w:tc>
        <w:tc>
          <w:tcPr>
            <w:tcW w:w="0" w:type="auto"/>
            <w:vAlign w:val="center"/>
            <w:hideMark/>
          </w:tcPr>
          <w:p w14:paraId="724DBB59" w14:textId="77777777" w:rsidR="00B675EC" w:rsidRPr="00B675EC" w:rsidRDefault="00B675EC" w:rsidP="00B675EC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B675EC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  <w:t>more expensive</w:t>
            </w:r>
          </w:p>
        </w:tc>
        <w:tc>
          <w:tcPr>
            <w:tcW w:w="0" w:type="auto"/>
            <w:vAlign w:val="center"/>
            <w:hideMark/>
          </w:tcPr>
          <w:p w14:paraId="2B193966" w14:textId="77777777" w:rsidR="00B675EC" w:rsidRPr="00B675EC" w:rsidRDefault="00B675EC" w:rsidP="00B675EC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B675EC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  <w:t>the most expensive</w:t>
            </w:r>
          </w:p>
        </w:tc>
      </w:tr>
      <w:tr w:rsidR="00B675EC" w:rsidRPr="00B675EC" w14:paraId="184CE9BD" w14:textId="77777777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AAD2807" w14:textId="77777777" w:rsidR="00B675EC" w:rsidRPr="00B675EC" w:rsidRDefault="00B675EC" w:rsidP="00B675EC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B675EC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  <w:t>interesting</w:t>
            </w:r>
          </w:p>
        </w:tc>
        <w:tc>
          <w:tcPr>
            <w:tcW w:w="0" w:type="auto"/>
            <w:vAlign w:val="center"/>
            <w:hideMark/>
          </w:tcPr>
          <w:p w14:paraId="7FE54851" w14:textId="77777777" w:rsidR="00B675EC" w:rsidRPr="00B675EC" w:rsidRDefault="00B675EC" w:rsidP="00B675EC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B675EC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  <w:t>more interesting</w:t>
            </w:r>
          </w:p>
        </w:tc>
        <w:tc>
          <w:tcPr>
            <w:tcW w:w="0" w:type="auto"/>
            <w:vAlign w:val="center"/>
            <w:hideMark/>
          </w:tcPr>
          <w:p w14:paraId="1A144FFA" w14:textId="77777777" w:rsidR="00B675EC" w:rsidRPr="00B675EC" w:rsidRDefault="00B675EC" w:rsidP="00B675EC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B675EC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  <w:t>the most interesting</w:t>
            </w:r>
          </w:p>
        </w:tc>
      </w:tr>
    </w:tbl>
    <w:p w14:paraId="59AFA8D0" w14:textId="77777777" w:rsidR="00B675EC" w:rsidRPr="00B675EC" w:rsidRDefault="00B675EC" w:rsidP="00B675E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B675EC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Example sentences:</w:t>
      </w:r>
    </w:p>
    <w:p w14:paraId="42EC1365" w14:textId="77777777" w:rsidR="00B675EC" w:rsidRPr="00B675EC" w:rsidRDefault="00B675EC" w:rsidP="00B675EC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B675EC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This book is </w:t>
      </w:r>
      <w:r w:rsidRPr="00B675EC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more interesting</w:t>
      </w:r>
      <w:r w:rsidRPr="00B675EC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 than that movie.</w:t>
      </w:r>
    </w:p>
    <w:p w14:paraId="75B0EFBE" w14:textId="77777777" w:rsidR="00B675EC" w:rsidRPr="00B675EC" w:rsidRDefault="00B675EC" w:rsidP="00B675EC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B675EC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It is </w:t>
      </w:r>
      <w:r w:rsidRPr="00B675EC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the most beautiful</w:t>
      </w:r>
      <w:r w:rsidRPr="00B675EC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 place I have ever seen.</w:t>
      </w:r>
    </w:p>
    <w:p w14:paraId="770006E8" w14:textId="77777777" w:rsidR="00B675EC" w:rsidRPr="00B675EC" w:rsidRDefault="00B675EC" w:rsidP="00B675EC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GB"/>
          <w14:ligatures w14:val="none"/>
        </w:rPr>
      </w:pPr>
      <w:r w:rsidRPr="00B675EC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GB"/>
          <w14:ligatures w14:val="none"/>
        </w:rPr>
        <w:t>4. Irregular adjectives</w:t>
      </w:r>
    </w:p>
    <w:p w14:paraId="5715DE2D" w14:textId="77777777" w:rsidR="00B675EC" w:rsidRPr="00B675EC" w:rsidRDefault="00B675EC" w:rsidP="00B675E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B675EC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These do not follow the rules – you must memorize them.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048"/>
        <w:gridCol w:w="1420"/>
        <w:gridCol w:w="1948"/>
      </w:tblGrid>
      <w:tr w:rsidR="00B675EC" w:rsidRPr="00B675EC" w14:paraId="3710ECAD" w14:textId="77777777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14:paraId="7CF953C3" w14:textId="77777777" w:rsidR="00B675EC" w:rsidRPr="00B675EC" w:rsidRDefault="00B675EC" w:rsidP="00B675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lang w:eastAsia="en-GB"/>
                <w14:ligatures w14:val="none"/>
              </w:rPr>
            </w:pPr>
            <w:r w:rsidRPr="00B675EC"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lang w:eastAsia="en-GB"/>
                <w14:ligatures w14:val="none"/>
              </w:rPr>
              <w:t>Adjective</w:t>
            </w:r>
          </w:p>
        </w:tc>
        <w:tc>
          <w:tcPr>
            <w:tcW w:w="0" w:type="auto"/>
            <w:vAlign w:val="center"/>
            <w:hideMark/>
          </w:tcPr>
          <w:p w14:paraId="040F63DE" w14:textId="77777777" w:rsidR="00B675EC" w:rsidRPr="00B675EC" w:rsidRDefault="00B675EC" w:rsidP="00B675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lang w:eastAsia="en-GB"/>
                <w14:ligatures w14:val="none"/>
              </w:rPr>
            </w:pPr>
            <w:r w:rsidRPr="00B675EC"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lang w:eastAsia="en-GB"/>
                <w14:ligatures w14:val="none"/>
              </w:rPr>
              <w:t>Comparative</w:t>
            </w:r>
          </w:p>
        </w:tc>
        <w:tc>
          <w:tcPr>
            <w:tcW w:w="0" w:type="auto"/>
            <w:vAlign w:val="center"/>
            <w:hideMark/>
          </w:tcPr>
          <w:p w14:paraId="5D76F138" w14:textId="77777777" w:rsidR="00B675EC" w:rsidRPr="00B675EC" w:rsidRDefault="00B675EC" w:rsidP="00B675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lang w:eastAsia="en-GB"/>
                <w14:ligatures w14:val="none"/>
              </w:rPr>
            </w:pPr>
            <w:r w:rsidRPr="00B675EC"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lang w:eastAsia="en-GB"/>
                <w14:ligatures w14:val="none"/>
              </w:rPr>
              <w:t>Superlative</w:t>
            </w:r>
          </w:p>
        </w:tc>
      </w:tr>
      <w:tr w:rsidR="00B675EC" w:rsidRPr="00B675EC" w14:paraId="4F022702" w14:textId="77777777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F5481F1" w14:textId="77777777" w:rsidR="00B675EC" w:rsidRPr="00B675EC" w:rsidRDefault="00B675EC" w:rsidP="00B675EC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B675EC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  <w:t>good</w:t>
            </w:r>
          </w:p>
        </w:tc>
        <w:tc>
          <w:tcPr>
            <w:tcW w:w="0" w:type="auto"/>
            <w:vAlign w:val="center"/>
            <w:hideMark/>
          </w:tcPr>
          <w:p w14:paraId="0809ACE8" w14:textId="77777777" w:rsidR="00B675EC" w:rsidRPr="00B675EC" w:rsidRDefault="00B675EC" w:rsidP="00B675EC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B675EC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  <w:t>better</w:t>
            </w:r>
          </w:p>
        </w:tc>
        <w:tc>
          <w:tcPr>
            <w:tcW w:w="0" w:type="auto"/>
            <w:vAlign w:val="center"/>
            <w:hideMark/>
          </w:tcPr>
          <w:p w14:paraId="763AF627" w14:textId="77777777" w:rsidR="00B675EC" w:rsidRPr="00B675EC" w:rsidRDefault="00B675EC" w:rsidP="00B675EC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B675EC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  <w:t>the best</w:t>
            </w:r>
          </w:p>
        </w:tc>
      </w:tr>
      <w:tr w:rsidR="00B675EC" w:rsidRPr="00B675EC" w14:paraId="202F1505" w14:textId="77777777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09F66D9" w14:textId="77777777" w:rsidR="00B675EC" w:rsidRPr="00B675EC" w:rsidRDefault="00B675EC" w:rsidP="00B675EC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B675EC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  <w:t>bad</w:t>
            </w:r>
          </w:p>
        </w:tc>
        <w:tc>
          <w:tcPr>
            <w:tcW w:w="0" w:type="auto"/>
            <w:vAlign w:val="center"/>
            <w:hideMark/>
          </w:tcPr>
          <w:p w14:paraId="1E39549F" w14:textId="77777777" w:rsidR="00B675EC" w:rsidRPr="00B675EC" w:rsidRDefault="00B675EC" w:rsidP="00B675EC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B675EC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  <w:t>worse</w:t>
            </w:r>
          </w:p>
        </w:tc>
        <w:tc>
          <w:tcPr>
            <w:tcW w:w="0" w:type="auto"/>
            <w:vAlign w:val="center"/>
            <w:hideMark/>
          </w:tcPr>
          <w:p w14:paraId="18701DAC" w14:textId="77777777" w:rsidR="00B675EC" w:rsidRPr="00B675EC" w:rsidRDefault="00B675EC" w:rsidP="00B675EC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B675EC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  <w:t>the worst</w:t>
            </w:r>
          </w:p>
        </w:tc>
      </w:tr>
      <w:tr w:rsidR="00B675EC" w:rsidRPr="00B675EC" w14:paraId="78117375" w14:textId="77777777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94629DF" w14:textId="77777777" w:rsidR="00B675EC" w:rsidRPr="00B675EC" w:rsidRDefault="00B675EC" w:rsidP="00B675EC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B675EC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  <w:t>far</w:t>
            </w:r>
          </w:p>
        </w:tc>
        <w:tc>
          <w:tcPr>
            <w:tcW w:w="0" w:type="auto"/>
            <w:vAlign w:val="center"/>
            <w:hideMark/>
          </w:tcPr>
          <w:p w14:paraId="23C12DAD" w14:textId="77777777" w:rsidR="00B675EC" w:rsidRPr="00B675EC" w:rsidRDefault="00B675EC" w:rsidP="00B675EC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B675EC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  <w:t>farther/further</w:t>
            </w:r>
          </w:p>
        </w:tc>
        <w:tc>
          <w:tcPr>
            <w:tcW w:w="0" w:type="auto"/>
            <w:vAlign w:val="center"/>
            <w:hideMark/>
          </w:tcPr>
          <w:p w14:paraId="4501FB46" w14:textId="77777777" w:rsidR="00B675EC" w:rsidRPr="00B675EC" w:rsidRDefault="00B675EC" w:rsidP="00B675EC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B675EC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  <w:t>the farthest/furthest</w:t>
            </w:r>
          </w:p>
        </w:tc>
      </w:tr>
    </w:tbl>
    <w:p w14:paraId="50875733" w14:textId="77777777" w:rsidR="00B675EC" w:rsidRPr="00B675EC" w:rsidRDefault="00B675EC" w:rsidP="00B675E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B675EC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Example sentences:</w:t>
      </w:r>
    </w:p>
    <w:p w14:paraId="73291791" w14:textId="77777777" w:rsidR="00B675EC" w:rsidRPr="00B675EC" w:rsidRDefault="00B675EC" w:rsidP="00B675EC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B675EC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My pizza is </w:t>
      </w:r>
      <w:r w:rsidRPr="00B675EC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better</w:t>
      </w:r>
      <w:r w:rsidRPr="00B675EC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 than yours.</w:t>
      </w:r>
    </w:p>
    <w:p w14:paraId="0A79FFED" w14:textId="77777777" w:rsidR="00B675EC" w:rsidRPr="00B675EC" w:rsidRDefault="00B675EC" w:rsidP="00B675EC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B675EC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This is </w:t>
      </w:r>
      <w:r w:rsidRPr="00B675EC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the best</w:t>
      </w:r>
      <w:r w:rsidRPr="00B675EC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 day ever!</w:t>
      </w:r>
    </w:p>
    <w:p w14:paraId="055BF075" w14:textId="77777777" w:rsidR="00B675EC" w:rsidRPr="00B675EC" w:rsidRDefault="00B675EC" w:rsidP="00B675EC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B675EC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His cold is </w:t>
      </w:r>
      <w:r w:rsidRPr="00B675EC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worse</w:t>
      </w:r>
      <w:r w:rsidRPr="00B675EC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 today.</w:t>
      </w:r>
    </w:p>
    <w:p w14:paraId="33246550" w14:textId="77777777" w:rsidR="00B675EC" w:rsidRPr="00B675EC" w:rsidRDefault="00B675EC" w:rsidP="00B675EC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B675EC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That was </w:t>
      </w:r>
      <w:r w:rsidRPr="00B675EC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the worst</w:t>
      </w:r>
      <w:r w:rsidRPr="00B675EC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 film I’ve seen.</w:t>
      </w:r>
    </w:p>
    <w:p w14:paraId="01EFD3AF" w14:textId="77777777" w:rsidR="00B675EC" w:rsidRPr="00B675EC" w:rsidRDefault="00B675EC" w:rsidP="00B675EC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GB"/>
          <w14:ligatures w14:val="none"/>
        </w:rPr>
      </w:pPr>
      <w:r w:rsidRPr="00B675EC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GB"/>
          <w14:ligatures w14:val="none"/>
        </w:rPr>
        <w:t>5. Spelling rules for short adjectives</w:t>
      </w:r>
    </w:p>
    <w:p w14:paraId="68988D74" w14:textId="77777777" w:rsidR="00B675EC" w:rsidRPr="00B675EC" w:rsidRDefault="00B675EC" w:rsidP="00B675EC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B675EC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One vowel + one consonant:</w:t>
      </w:r>
      <w:r w:rsidRPr="00B675EC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 double the consonant</w:t>
      </w:r>
      <w:r w:rsidRPr="00B675EC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br/>
      </w:r>
      <w:r w:rsidRPr="00B675EC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eastAsia="en-GB"/>
          <w14:ligatures w14:val="none"/>
        </w:rPr>
        <w:t>big → bigger → the biggest</w:t>
      </w:r>
      <w:r w:rsidRPr="00B675EC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br/>
      </w:r>
      <w:r w:rsidRPr="00B675EC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eastAsia="en-GB"/>
          <w14:ligatures w14:val="none"/>
        </w:rPr>
        <w:t>hot → hotter → the hottest</w:t>
      </w:r>
    </w:p>
    <w:p w14:paraId="3F7793C7" w14:textId="77777777" w:rsidR="00B675EC" w:rsidRPr="00B675EC" w:rsidRDefault="00B675EC" w:rsidP="00B675EC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B675EC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Ending in -e:</w:t>
      </w:r>
      <w:r w:rsidRPr="00B675EC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 just add -r or -</w:t>
      </w:r>
      <w:proofErr w:type="spellStart"/>
      <w:r w:rsidRPr="00B675EC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st</w:t>
      </w:r>
      <w:proofErr w:type="spellEnd"/>
      <w:r w:rsidRPr="00B675EC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br/>
      </w:r>
      <w:r w:rsidRPr="00B675EC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eastAsia="en-GB"/>
          <w14:ligatures w14:val="none"/>
        </w:rPr>
        <w:t>large → larger → the largest</w:t>
      </w:r>
      <w:r w:rsidRPr="00B675EC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br/>
      </w:r>
      <w:r w:rsidRPr="00B675EC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eastAsia="en-GB"/>
          <w14:ligatures w14:val="none"/>
        </w:rPr>
        <w:t>nice → nicer → the nicest</w:t>
      </w:r>
    </w:p>
    <w:p w14:paraId="160222B7" w14:textId="77777777" w:rsidR="00B675EC" w:rsidRDefault="00B675EC" w:rsidP="00B675EC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GB"/>
          <w14:ligatures w14:val="none"/>
        </w:rPr>
      </w:pPr>
    </w:p>
    <w:p w14:paraId="18C02E4F" w14:textId="65BCC5EE" w:rsidR="00B675EC" w:rsidRPr="00B675EC" w:rsidRDefault="00B675EC" w:rsidP="00B675EC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GB"/>
          <w14:ligatures w14:val="none"/>
        </w:rPr>
      </w:pPr>
      <w:r w:rsidRPr="00B675EC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GB"/>
          <w14:ligatures w14:val="none"/>
        </w:rPr>
        <w:lastRenderedPageBreak/>
        <w:t>6. Using comparatives and superlatives</w:t>
      </w:r>
    </w:p>
    <w:p w14:paraId="1FBD5C46" w14:textId="77777777" w:rsidR="00B675EC" w:rsidRPr="00B675EC" w:rsidRDefault="00B675EC" w:rsidP="00B675E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B675EC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Comparatives:</w:t>
      </w:r>
      <w:r w:rsidRPr="00B675EC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br/>
        <w:t xml:space="preserve">Use </w:t>
      </w:r>
      <w:r w:rsidRPr="00B675EC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than</w:t>
      </w:r>
      <w:r w:rsidRPr="00B675EC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 when comparing two things.</w:t>
      </w:r>
    </w:p>
    <w:p w14:paraId="3E89BF86" w14:textId="77777777" w:rsidR="00B675EC" w:rsidRPr="00B675EC" w:rsidRDefault="00B675EC" w:rsidP="00B675EC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B675EC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“My car is </w:t>
      </w:r>
      <w:r w:rsidRPr="00B675EC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older than</w:t>
      </w:r>
      <w:r w:rsidRPr="00B675EC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 your car.”</w:t>
      </w:r>
    </w:p>
    <w:p w14:paraId="45854634" w14:textId="77777777" w:rsidR="00B675EC" w:rsidRPr="00B675EC" w:rsidRDefault="00B675EC" w:rsidP="00B675E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B675EC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Superlatives:</w:t>
      </w:r>
      <w:r w:rsidRPr="00B675EC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br/>
        <w:t xml:space="preserve">Use </w:t>
      </w:r>
      <w:r w:rsidRPr="00B675EC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the</w:t>
      </w:r>
      <w:r w:rsidRPr="00B675EC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 before the superlative.</w:t>
      </w:r>
    </w:p>
    <w:p w14:paraId="24E32085" w14:textId="77777777" w:rsidR="00B675EC" w:rsidRPr="00B675EC" w:rsidRDefault="00B675EC" w:rsidP="00B675EC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B675EC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“She is </w:t>
      </w:r>
      <w:r w:rsidRPr="00B675EC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the smartest</w:t>
      </w:r>
      <w:r w:rsidRPr="00B675EC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 student in the school.”</w:t>
      </w:r>
    </w:p>
    <w:p w14:paraId="386349CF" w14:textId="77777777" w:rsidR="00B675EC" w:rsidRPr="00B675EC" w:rsidRDefault="00B675EC" w:rsidP="00B675EC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B675EC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Often used with phrases like </w:t>
      </w:r>
      <w:r w:rsidRPr="00B675EC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eastAsia="en-GB"/>
          <w14:ligatures w14:val="none"/>
        </w:rPr>
        <w:t>in my family</w:t>
      </w:r>
      <w:r w:rsidRPr="00B675EC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, </w:t>
      </w:r>
      <w:r w:rsidRPr="00B675EC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eastAsia="en-GB"/>
          <w14:ligatures w14:val="none"/>
        </w:rPr>
        <w:t>in the world</w:t>
      </w:r>
      <w:r w:rsidRPr="00B675EC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, </w:t>
      </w:r>
      <w:r w:rsidRPr="00B675EC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eastAsia="en-GB"/>
          <w14:ligatures w14:val="none"/>
        </w:rPr>
        <w:t>of all</w:t>
      </w:r>
      <w:r w:rsidRPr="00B675EC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.</w:t>
      </w:r>
    </w:p>
    <w:p w14:paraId="27E029C3" w14:textId="77777777" w:rsidR="00B675EC" w:rsidRDefault="00B675EC" w:rsidP="00B675EC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</w:p>
    <w:p w14:paraId="08395691" w14:textId="6AFA857E" w:rsidR="00B675EC" w:rsidRPr="00B675EC" w:rsidRDefault="00B675EC" w:rsidP="00B675EC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GB"/>
          <w14:ligatures w14:val="none"/>
        </w:rPr>
      </w:pPr>
      <w:r w:rsidRPr="00B675EC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GB"/>
          <w14:ligatures w14:val="none"/>
        </w:rPr>
        <w:t>7. Practice examples</w:t>
      </w:r>
    </w:p>
    <w:p w14:paraId="1ABAA243" w14:textId="77777777" w:rsidR="00B675EC" w:rsidRPr="00B675EC" w:rsidRDefault="00B675EC" w:rsidP="00B675EC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B675EC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Elephants are </w:t>
      </w:r>
      <w:r w:rsidRPr="00B675EC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bigger</w:t>
      </w:r>
      <w:r w:rsidRPr="00B675EC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 (big) than horses.</w:t>
      </w:r>
    </w:p>
    <w:p w14:paraId="04EFB6EA" w14:textId="77777777" w:rsidR="00B675EC" w:rsidRPr="00B675EC" w:rsidRDefault="00B675EC" w:rsidP="00B675EC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B675EC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Mount Everest is </w:t>
      </w:r>
      <w:r w:rsidRPr="00B675EC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the highest</w:t>
      </w:r>
      <w:r w:rsidRPr="00B675EC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 (high) mountain in the world.</w:t>
      </w:r>
    </w:p>
    <w:p w14:paraId="7B48E8ED" w14:textId="77777777" w:rsidR="00B675EC" w:rsidRPr="00B675EC" w:rsidRDefault="00B675EC" w:rsidP="00B675EC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B675EC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This exercise is </w:t>
      </w:r>
      <w:r w:rsidRPr="00B675EC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more difficult</w:t>
      </w:r>
      <w:r w:rsidRPr="00B675EC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 (difficult) than the last one.</w:t>
      </w:r>
    </w:p>
    <w:p w14:paraId="371CB599" w14:textId="77777777" w:rsidR="00B675EC" w:rsidRPr="00B675EC" w:rsidRDefault="00B675EC" w:rsidP="00B675EC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B675EC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Who is </w:t>
      </w:r>
      <w:r w:rsidRPr="00B675EC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the best</w:t>
      </w:r>
      <w:r w:rsidRPr="00B675EC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 (good) football player in your team?</w:t>
      </w:r>
    </w:p>
    <w:p w14:paraId="636F7ED4" w14:textId="77777777" w:rsidR="00B675EC" w:rsidRPr="00B675EC" w:rsidRDefault="00B675EC" w:rsidP="00B675EC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B675EC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Summer is </w:t>
      </w:r>
      <w:r w:rsidRPr="00B675EC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hotter</w:t>
      </w:r>
      <w:r w:rsidRPr="00B675EC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 (hot) than spring.</w:t>
      </w:r>
    </w:p>
    <w:p w14:paraId="1930449D" w14:textId="77777777" w:rsidR="00B675EC" w:rsidRDefault="00B675EC" w:rsidP="00B675EC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</w:p>
    <w:p w14:paraId="017D73AC" w14:textId="5DAEE266" w:rsidR="00B675EC" w:rsidRPr="00B675EC" w:rsidRDefault="00B675EC" w:rsidP="00B675EC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GB"/>
          <w14:ligatures w14:val="none"/>
        </w:rPr>
      </w:pPr>
      <w:r w:rsidRPr="00B675EC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GB"/>
          <w14:ligatures w14:val="none"/>
        </w:rPr>
        <w:t>Quick summary table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082"/>
        <w:gridCol w:w="1506"/>
        <w:gridCol w:w="1862"/>
      </w:tblGrid>
      <w:tr w:rsidR="00B675EC" w:rsidRPr="00B675EC" w14:paraId="6802D33C" w14:textId="77777777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14:paraId="44CB2BC1" w14:textId="77777777" w:rsidR="00B675EC" w:rsidRPr="00B675EC" w:rsidRDefault="00B675EC" w:rsidP="00B675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lang w:eastAsia="en-GB"/>
                <w14:ligatures w14:val="none"/>
              </w:rPr>
            </w:pPr>
            <w:r w:rsidRPr="00B675EC"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lang w:eastAsia="en-GB"/>
                <w14:ligatures w14:val="none"/>
              </w:rPr>
              <w:t>Type of adjective</w:t>
            </w:r>
          </w:p>
        </w:tc>
        <w:tc>
          <w:tcPr>
            <w:tcW w:w="0" w:type="auto"/>
            <w:vAlign w:val="center"/>
            <w:hideMark/>
          </w:tcPr>
          <w:p w14:paraId="415A73A4" w14:textId="77777777" w:rsidR="00B675EC" w:rsidRPr="00B675EC" w:rsidRDefault="00B675EC" w:rsidP="00B675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lang w:eastAsia="en-GB"/>
                <w14:ligatures w14:val="none"/>
              </w:rPr>
            </w:pPr>
            <w:r w:rsidRPr="00B675EC"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lang w:eastAsia="en-GB"/>
                <w14:ligatures w14:val="none"/>
              </w:rPr>
              <w:t>Comparative</w:t>
            </w:r>
          </w:p>
        </w:tc>
        <w:tc>
          <w:tcPr>
            <w:tcW w:w="0" w:type="auto"/>
            <w:vAlign w:val="center"/>
            <w:hideMark/>
          </w:tcPr>
          <w:p w14:paraId="4613286E" w14:textId="77777777" w:rsidR="00B675EC" w:rsidRPr="00B675EC" w:rsidRDefault="00B675EC" w:rsidP="00B675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lang w:eastAsia="en-GB"/>
                <w14:ligatures w14:val="none"/>
              </w:rPr>
            </w:pPr>
            <w:r w:rsidRPr="00B675EC"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lang w:eastAsia="en-GB"/>
                <w14:ligatures w14:val="none"/>
              </w:rPr>
              <w:t>Superlative</w:t>
            </w:r>
          </w:p>
        </w:tc>
      </w:tr>
      <w:tr w:rsidR="00B675EC" w:rsidRPr="00B675EC" w14:paraId="63723F08" w14:textId="77777777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F6E8561" w14:textId="77777777" w:rsidR="00B675EC" w:rsidRPr="00B675EC" w:rsidRDefault="00B675EC" w:rsidP="00B675EC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B675EC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  <w:t>Short (tall)</w:t>
            </w:r>
          </w:p>
        </w:tc>
        <w:tc>
          <w:tcPr>
            <w:tcW w:w="0" w:type="auto"/>
            <w:vAlign w:val="center"/>
            <w:hideMark/>
          </w:tcPr>
          <w:p w14:paraId="5DFFB93F" w14:textId="77777777" w:rsidR="00B675EC" w:rsidRPr="00B675EC" w:rsidRDefault="00B675EC" w:rsidP="00B675EC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B675EC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  <w:t>tall</w:t>
            </w:r>
            <w:r w:rsidRPr="00B675EC"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lang w:eastAsia="en-GB"/>
                <w14:ligatures w14:val="none"/>
              </w:rPr>
              <w:t>er</w:t>
            </w:r>
          </w:p>
        </w:tc>
        <w:tc>
          <w:tcPr>
            <w:tcW w:w="0" w:type="auto"/>
            <w:vAlign w:val="center"/>
            <w:hideMark/>
          </w:tcPr>
          <w:p w14:paraId="36728C04" w14:textId="77777777" w:rsidR="00B675EC" w:rsidRPr="00B675EC" w:rsidRDefault="00B675EC" w:rsidP="00B675EC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B675EC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  <w:t>the tall</w:t>
            </w:r>
            <w:r w:rsidRPr="00B675EC"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lang w:eastAsia="en-GB"/>
                <w14:ligatures w14:val="none"/>
              </w:rPr>
              <w:t>est</w:t>
            </w:r>
          </w:p>
        </w:tc>
      </w:tr>
      <w:tr w:rsidR="00B675EC" w:rsidRPr="00B675EC" w14:paraId="4717A8EE" w14:textId="77777777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0E8FDFC" w14:textId="77777777" w:rsidR="00B675EC" w:rsidRPr="00B675EC" w:rsidRDefault="00B675EC" w:rsidP="00B675EC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B675EC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  <w:t>Ending in -y (happy)</w:t>
            </w:r>
          </w:p>
        </w:tc>
        <w:tc>
          <w:tcPr>
            <w:tcW w:w="0" w:type="auto"/>
            <w:vAlign w:val="center"/>
            <w:hideMark/>
          </w:tcPr>
          <w:p w14:paraId="75646B7C" w14:textId="77777777" w:rsidR="00B675EC" w:rsidRPr="00B675EC" w:rsidRDefault="00B675EC" w:rsidP="00B675EC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B675EC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  <w:t>happ</w:t>
            </w:r>
            <w:r w:rsidRPr="00B675EC"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lang w:eastAsia="en-GB"/>
                <w14:ligatures w14:val="none"/>
              </w:rPr>
              <w:t>ier</w:t>
            </w:r>
          </w:p>
        </w:tc>
        <w:tc>
          <w:tcPr>
            <w:tcW w:w="0" w:type="auto"/>
            <w:vAlign w:val="center"/>
            <w:hideMark/>
          </w:tcPr>
          <w:p w14:paraId="287C6411" w14:textId="77777777" w:rsidR="00B675EC" w:rsidRPr="00B675EC" w:rsidRDefault="00B675EC" w:rsidP="00B675EC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B675EC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  <w:t>the happ</w:t>
            </w:r>
            <w:r w:rsidRPr="00B675EC"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lang w:eastAsia="en-GB"/>
                <w14:ligatures w14:val="none"/>
              </w:rPr>
              <w:t>iest</w:t>
            </w:r>
          </w:p>
        </w:tc>
      </w:tr>
      <w:tr w:rsidR="00B675EC" w:rsidRPr="00B675EC" w14:paraId="71CDD7B3" w14:textId="77777777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1B89A9C" w14:textId="77777777" w:rsidR="00B675EC" w:rsidRPr="00B675EC" w:rsidRDefault="00B675EC" w:rsidP="00B675EC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B675EC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  <w:t>Long (beautiful)</w:t>
            </w:r>
          </w:p>
        </w:tc>
        <w:tc>
          <w:tcPr>
            <w:tcW w:w="0" w:type="auto"/>
            <w:vAlign w:val="center"/>
            <w:hideMark/>
          </w:tcPr>
          <w:p w14:paraId="52103EF1" w14:textId="77777777" w:rsidR="00B675EC" w:rsidRPr="00B675EC" w:rsidRDefault="00B675EC" w:rsidP="00B675EC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B675EC"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lang w:eastAsia="en-GB"/>
                <w14:ligatures w14:val="none"/>
              </w:rPr>
              <w:t>more</w:t>
            </w:r>
            <w:r w:rsidRPr="00B675EC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  <w:t xml:space="preserve"> beautiful</w:t>
            </w:r>
          </w:p>
        </w:tc>
        <w:tc>
          <w:tcPr>
            <w:tcW w:w="0" w:type="auto"/>
            <w:vAlign w:val="center"/>
            <w:hideMark/>
          </w:tcPr>
          <w:p w14:paraId="544B8F86" w14:textId="77777777" w:rsidR="00B675EC" w:rsidRPr="00B675EC" w:rsidRDefault="00B675EC" w:rsidP="00B675EC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B675EC"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lang w:eastAsia="en-GB"/>
                <w14:ligatures w14:val="none"/>
              </w:rPr>
              <w:t>the most</w:t>
            </w:r>
            <w:r w:rsidRPr="00B675EC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  <w:t xml:space="preserve"> beautiful</w:t>
            </w:r>
          </w:p>
        </w:tc>
      </w:tr>
      <w:tr w:rsidR="00B675EC" w:rsidRPr="00B675EC" w14:paraId="543E2F55" w14:textId="77777777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0D8EDEF" w14:textId="77777777" w:rsidR="00B675EC" w:rsidRPr="00B675EC" w:rsidRDefault="00B675EC" w:rsidP="00B675EC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B675EC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  <w:t>Irregular (good)</w:t>
            </w:r>
          </w:p>
        </w:tc>
        <w:tc>
          <w:tcPr>
            <w:tcW w:w="0" w:type="auto"/>
            <w:vAlign w:val="center"/>
            <w:hideMark/>
          </w:tcPr>
          <w:p w14:paraId="1D2C9FB3" w14:textId="77777777" w:rsidR="00B675EC" w:rsidRPr="00B675EC" w:rsidRDefault="00B675EC" w:rsidP="00B675EC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B675EC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  <w:t>better</w:t>
            </w:r>
          </w:p>
        </w:tc>
        <w:tc>
          <w:tcPr>
            <w:tcW w:w="0" w:type="auto"/>
            <w:vAlign w:val="center"/>
            <w:hideMark/>
          </w:tcPr>
          <w:p w14:paraId="53F76082" w14:textId="77777777" w:rsidR="00B675EC" w:rsidRPr="00B675EC" w:rsidRDefault="00B675EC" w:rsidP="00B675EC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B675EC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  <w:t>the best</w:t>
            </w:r>
          </w:p>
        </w:tc>
      </w:tr>
    </w:tbl>
    <w:p w14:paraId="70AAB8C7" w14:textId="77777777" w:rsidR="00B675EC" w:rsidRPr="00B675EC" w:rsidRDefault="00B675EC" w:rsidP="00B675E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</w:pPr>
      <w:r w:rsidRPr="00B675EC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Remember:</w:t>
      </w:r>
    </w:p>
    <w:p w14:paraId="607F8F85" w14:textId="77777777" w:rsidR="00B675EC" w:rsidRPr="00B675EC" w:rsidRDefault="00B675EC" w:rsidP="00B675EC">
      <w:pPr>
        <w:numPr>
          <w:ilvl w:val="0"/>
          <w:numId w:val="1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B675EC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Two things</w:t>
      </w:r>
      <w:r w:rsidRPr="00B675EC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 → comparative (+ </w:t>
      </w:r>
      <w:r w:rsidRPr="00B675EC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than</w:t>
      </w:r>
      <w:r w:rsidRPr="00B675EC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).</w:t>
      </w:r>
    </w:p>
    <w:p w14:paraId="18B1CA72" w14:textId="77777777" w:rsidR="00B675EC" w:rsidRPr="00B675EC" w:rsidRDefault="00B675EC" w:rsidP="00B675EC">
      <w:pPr>
        <w:numPr>
          <w:ilvl w:val="0"/>
          <w:numId w:val="1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B675EC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Three or more things</w:t>
      </w:r>
      <w:r w:rsidRPr="00B675EC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 → superlative (</w:t>
      </w:r>
      <w:r w:rsidRPr="00B675EC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the</w:t>
      </w:r>
      <w:r w:rsidRPr="00B675EC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 ... -est / the most ...).</w:t>
      </w:r>
    </w:p>
    <w:p w14:paraId="2607CFA8" w14:textId="48DED91B" w:rsidR="00663A68" w:rsidRPr="00B675EC" w:rsidRDefault="00B675EC">
      <w:pPr>
        <w:rPr>
          <w:b/>
          <w:bCs/>
        </w:rPr>
      </w:pPr>
      <w:r w:rsidRPr="00B675EC">
        <w:rPr>
          <w:b/>
          <w:bCs/>
        </w:rPr>
        <w:t>(Developed by DeepSeek, 9 December 2025)</w:t>
      </w:r>
    </w:p>
    <w:p w14:paraId="1897D726" w14:textId="77777777" w:rsidR="00B675EC" w:rsidRDefault="00B675EC"/>
    <w:sectPr w:rsidR="00B675EC" w:rsidSect="00D12E0A">
      <w:foot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2E7D3EC" w14:textId="77777777" w:rsidR="00B675EC" w:rsidRDefault="00B675EC" w:rsidP="00B675EC">
      <w:pPr>
        <w:spacing w:after="0" w:line="240" w:lineRule="auto"/>
      </w:pPr>
      <w:r>
        <w:separator/>
      </w:r>
    </w:p>
  </w:endnote>
  <w:endnote w:type="continuationSeparator" w:id="0">
    <w:p w14:paraId="09FC9549" w14:textId="77777777" w:rsidR="00B675EC" w:rsidRDefault="00B675EC" w:rsidP="00B675E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2079329802"/>
      <w:docPartObj>
        <w:docPartGallery w:val="Page Numbers (Bottom of Page)"/>
        <w:docPartUnique/>
      </w:docPartObj>
    </w:sdtPr>
    <w:sdtContent>
      <w:p w14:paraId="6C96B955" w14:textId="08CD915F" w:rsidR="00B675EC" w:rsidRDefault="00B675EC">
        <w:pPr>
          <w:pStyle w:val="Pieddepage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fr-FR"/>
          </w:rPr>
          <w:t>2</w:t>
        </w:r>
        <w:r>
          <w:fldChar w:fldCharType="end"/>
        </w:r>
      </w:p>
    </w:sdtContent>
  </w:sdt>
  <w:p w14:paraId="0DF863D2" w14:textId="77777777" w:rsidR="00B675EC" w:rsidRDefault="00B675EC">
    <w:pPr>
      <w:pStyle w:val="Pieddepag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4F2A8F7" w14:textId="77777777" w:rsidR="00B675EC" w:rsidRDefault="00B675EC" w:rsidP="00B675EC">
      <w:pPr>
        <w:spacing w:after="0" w:line="240" w:lineRule="auto"/>
      </w:pPr>
      <w:r>
        <w:separator/>
      </w:r>
    </w:p>
  </w:footnote>
  <w:footnote w:type="continuationSeparator" w:id="0">
    <w:p w14:paraId="026622DC" w14:textId="77777777" w:rsidR="00B675EC" w:rsidRDefault="00B675EC" w:rsidP="00B675E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9E1D98"/>
    <w:multiLevelType w:val="multilevel"/>
    <w:tmpl w:val="0E1CC4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4802FDA"/>
    <w:multiLevelType w:val="multilevel"/>
    <w:tmpl w:val="089CB5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17238C3"/>
    <w:multiLevelType w:val="multilevel"/>
    <w:tmpl w:val="A53C91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D2A6F83"/>
    <w:multiLevelType w:val="multilevel"/>
    <w:tmpl w:val="71867C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1512845"/>
    <w:multiLevelType w:val="multilevel"/>
    <w:tmpl w:val="2C40E94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3AFA3BE7"/>
    <w:multiLevelType w:val="multilevel"/>
    <w:tmpl w:val="A5ECEC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16A31EB"/>
    <w:multiLevelType w:val="multilevel"/>
    <w:tmpl w:val="A57AC3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D8F3600"/>
    <w:multiLevelType w:val="multilevel"/>
    <w:tmpl w:val="B91E62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54D405AC"/>
    <w:multiLevelType w:val="multilevel"/>
    <w:tmpl w:val="B3647B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68A31520"/>
    <w:multiLevelType w:val="multilevel"/>
    <w:tmpl w:val="2F5899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7E2D4AB2"/>
    <w:multiLevelType w:val="multilevel"/>
    <w:tmpl w:val="BBF2BB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504051652">
    <w:abstractNumId w:val="2"/>
  </w:num>
  <w:num w:numId="2" w16cid:durableId="995765646">
    <w:abstractNumId w:val="1"/>
  </w:num>
  <w:num w:numId="3" w16cid:durableId="651373503">
    <w:abstractNumId w:val="10"/>
  </w:num>
  <w:num w:numId="4" w16cid:durableId="224681764">
    <w:abstractNumId w:val="9"/>
  </w:num>
  <w:num w:numId="5" w16cid:durableId="172572856">
    <w:abstractNumId w:val="7"/>
  </w:num>
  <w:num w:numId="6" w16cid:durableId="406273502">
    <w:abstractNumId w:val="8"/>
  </w:num>
  <w:num w:numId="7" w16cid:durableId="631330152">
    <w:abstractNumId w:val="5"/>
  </w:num>
  <w:num w:numId="8" w16cid:durableId="582373654">
    <w:abstractNumId w:val="6"/>
  </w:num>
  <w:num w:numId="9" w16cid:durableId="105858647">
    <w:abstractNumId w:val="0"/>
  </w:num>
  <w:num w:numId="10" w16cid:durableId="2034963575">
    <w:abstractNumId w:val="4"/>
  </w:num>
  <w:num w:numId="11" w16cid:durableId="51793597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sDQ3tjAyNDI3MTe3tDBT0lEKTi0uzszPAykwrAUAirNHESwAAAA="/>
  </w:docVars>
  <w:rsids>
    <w:rsidRoot w:val="00B675EC"/>
    <w:rsid w:val="00192486"/>
    <w:rsid w:val="00331D0E"/>
    <w:rsid w:val="005E3C54"/>
    <w:rsid w:val="00604AAD"/>
    <w:rsid w:val="00625501"/>
    <w:rsid w:val="00663A68"/>
    <w:rsid w:val="008B72A0"/>
    <w:rsid w:val="008F2CA1"/>
    <w:rsid w:val="009E79CB"/>
    <w:rsid w:val="00AC42A4"/>
    <w:rsid w:val="00B675EC"/>
    <w:rsid w:val="00D12E0A"/>
    <w:rsid w:val="00DE7692"/>
    <w:rsid w:val="00E12147"/>
    <w:rsid w:val="00E631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3A455A8"/>
  <w15:chartTrackingRefBased/>
  <w15:docId w15:val="{07C00D5F-A7D4-40FC-A137-EB579BD11B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C42A4"/>
  </w:style>
  <w:style w:type="paragraph" w:styleId="Titre1">
    <w:name w:val="heading 1"/>
    <w:next w:val="Normal"/>
    <w:link w:val="Titre1Car"/>
    <w:autoRedefine/>
    <w:uiPriority w:val="9"/>
    <w:qFormat/>
    <w:rsid w:val="00604AAD"/>
    <w:pPr>
      <w:spacing w:after="500" w:line="288" w:lineRule="auto"/>
      <w:outlineLvl w:val="0"/>
    </w:pPr>
    <w:rPr>
      <w:rFonts w:eastAsia="Times New Roman" w:cs="Times New Roman"/>
      <w:b/>
      <w:bCs/>
      <w:caps/>
      <w:color w:val="000000"/>
      <w:kern w:val="0"/>
      <w14:ligatures w14:val="none"/>
    </w:rPr>
  </w:style>
  <w:style w:type="paragraph" w:styleId="Titre2">
    <w:name w:val="heading 2"/>
    <w:basedOn w:val="Normal"/>
    <w:next w:val="Normal"/>
    <w:link w:val="Titre2Car"/>
    <w:uiPriority w:val="9"/>
    <w:unhideWhenUsed/>
    <w:qFormat/>
    <w:rsid w:val="00B675EC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re3">
    <w:name w:val="heading 3"/>
    <w:basedOn w:val="Normal"/>
    <w:next w:val="Normal"/>
    <w:link w:val="Titre3Car"/>
    <w:uiPriority w:val="9"/>
    <w:unhideWhenUsed/>
    <w:qFormat/>
    <w:rsid w:val="00B675EC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Titre4">
    <w:name w:val="heading 4"/>
    <w:basedOn w:val="Normal"/>
    <w:next w:val="Normal"/>
    <w:link w:val="Titre4Car"/>
    <w:uiPriority w:val="9"/>
    <w:semiHidden/>
    <w:unhideWhenUsed/>
    <w:qFormat/>
    <w:rsid w:val="00B675EC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Titre5">
    <w:name w:val="heading 5"/>
    <w:basedOn w:val="Normal"/>
    <w:next w:val="Normal"/>
    <w:link w:val="Titre5Car"/>
    <w:uiPriority w:val="9"/>
    <w:semiHidden/>
    <w:unhideWhenUsed/>
    <w:qFormat/>
    <w:rsid w:val="00B675EC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Titre6">
    <w:name w:val="heading 6"/>
    <w:basedOn w:val="Normal"/>
    <w:next w:val="Normal"/>
    <w:link w:val="Titre6Car"/>
    <w:uiPriority w:val="9"/>
    <w:semiHidden/>
    <w:unhideWhenUsed/>
    <w:qFormat/>
    <w:rsid w:val="00B675EC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itre7">
    <w:name w:val="heading 7"/>
    <w:basedOn w:val="Normal"/>
    <w:next w:val="Normal"/>
    <w:link w:val="Titre7Car"/>
    <w:uiPriority w:val="9"/>
    <w:semiHidden/>
    <w:unhideWhenUsed/>
    <w:qFormat/>
    <w:rsid w:val="00B675EC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itre8">
    <w:name w:val="heading 8"/>
    <w:basedOn w:val="Normal"/>
    <w:next w:val="Normal"/>
    <w:link w:val="Titre8Car"/>
    <w:uiPriority w:val="9"/>
    <w:semiHidden/>
    <w:unhideWhenUsed/>
    <w:qFormat/>
    <w:rsid w:val="00B675EC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itre9">
    <w:name w:val="heading 9"/>
    <w:basedOn w:val="Normal"/>
    <w:next w:val="Normal"/>
    <w:link w:val="Titre9Car"/>
    <w:uiPriority w:val="9"/>
    <w:semiHidden/>
    <w:unhideWhenUsed/>
    <w:qFormat/>
    <w:rsid w:val="00B675EC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TM2">
    <w:name w:val="toc 2"/>
    <w:basedOn w:val="Normal"/>
    <w:next w:val="Normal"/>
    <w:autoRedefine/>
    <w:uiPriority w:val="39"/>
    <w:unhideWhenUsed/>
    <w:rsid w:val="00604AAD"/>
    <w:pPr>
      <w:spacing w:after="100" w:line="278" w:lineRule="auto"/>
      <w:ind w:left="240"/>
    </w:pPr>
    <w:rPr>
      <w:rFonts w:ascii="Times New Roman" w:hAnsi="Times New Roman"/>
      <w:sz w:val="24"/>
      <w:szCs w:val="24"/>
      <w:lang w:val="fr-FR"/>
    </w:rPr>
  </w:style>
  <w:style w:type="character" w:customStyle="1" w:styleId="Titre1Car">
    <w:name w:val="Titre 1 Car"/>
    <w:basedOn w:val="Policepardfaut"/>
    <w:link w:val="Titre1"/>
    <w:uiPriority w:val="9"/>
    <w:rsid w:val="00604AAD"/>
    <w:rPr>
      <w:rFonts w:eastAsia="Times New Roman" w:cs="Times New Roman"/>
      <w:b/>
      <w:bCs/>
      <w:caps/>
      <w:color w:val="000000"/>
      <w:kern w:val="0"/>
      <w14:ligatures w14:val="none"/>
    </w:rPr>
  </w:style>
  <w:style w:type="character" w:customStyle="1" w:styleId="Titre2Car">
    <w:name w:val="Titre 2 Car"/>
    <w:basedOn w:val="Policepardfaut"/>
    <w:link w:val="Titre2"/>
    <w:uiPriority w:val="9"/>
    <w:rsid w:val="00B675E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Titre3Car">
    <w:name w:val="Titre 3 Car"/>
    <w:basedOn w:val="Policepardfaut"/>
    <w:link w:val="Titre3"/>
    <w:uiPriority w:val="9"/>
    <w:rsid w:val="00B675EC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Titre4Car">
    <w:name w:val="Titre 4 Car"/>
    <w:basedOn w:val="Policepardfaut"/>
    <w:link w:val="Titre4"/>
    <w:uiPriority w:val="9"/>
    <w:semiHidden/>
    <w:rsid w:val="00B675EC"/>
    <w:rPr>
      <w:rFonts w:eastAsiaTheme="majorEastAsia" w:cstheme="majorBidi"/>
      <w:i/>
      <w:iCs/>
      <w:color w:val="2F5496" w:themeColor="accent1" w:themeShade="BF"/>
    </w:rPr>
  </w:style>
  <w:style w:type="character" w:customStyle="1" w:styleId="Titre5Car">
    <w:name w:val="Titre 5 Car"/>
    <w:basedOn w:val="Policepardfaut"/>
    <w:link w:val="Titre5"/>
    <w:uiPriority w:val="9"/>
    <w:semiHidden/>
    <w:rsid w:val="00B675EC"/>
    <w:rPr>
      <w:rFonts w:eastAsiaTheme="majorEastAsia" w:cstheme="majorBidi"/>
      <w:color w:val="2F5496" w:themeColor="accent1" w:themeShade="BF"/>
    </w:rPr>
  </w:style>
  <w:style w:type="character" w:customStyle="1" w:styleId="Titre6Car">
    <w:name w:val="Titre 6 Car"/>
    <w:basedOn w:val="Policepardfaut"/>
    <w:link w:val="Titre6"/>
    <w:uiPriority w:val="9"/>
    <w:semiHidden/>
    <w:rsid w:val="00B675EC"/>
    <w:rPr>
      <w:rFonts w:eastAsiaTheme="majorEastAsia" w:cstheme="majorBidi"/>
      <w:i/>
      <w:iCs/>
      <w:color w:val="595959" w:themeColor="text1" w:themeTint="A6"/>
    </w:rPr>
  </w:style>
  <w:style w:type="character" w:customStyle="1" w:styleId="Titre7Car">
    <w:name w:val="Titre 7 Car"/>
    <w:basedOn w:val="Policepardfaut"/>
    <w:link w:val="Titre7"/>
    <w:uiPriority w:val="9"/>
    <w:semiHidden/>
    <w:rsid w:val="00B675EC"/>
    <w:rPr>
      <w:rFonts w:eastAsiaTheme="majorEastAsia" w:cstheme="majorBidi"/>
      <w:color w:val="595959" w:themeColor="text1" w:themeTint="A6"/>
    </w:rPr>
  </w:style>
  <w:style w:type="character" w:customStyle="1" w:styleId="Titre8Car">
    <w:name w:val="Titre 8 Car"/>
    <w:basedOn w:val="Policepardfaut"/>
    <w:link w:val="Titre8"/>
    <w:uiPriority w:val="9"/>
    <w:semiHidden/>
    <w:rsid w:val="00B675EC"/>
    <w:rPr>
      <w:rFonts w:eastAsiaTheme="majorEastAsia" w:cstheme="majorBidi"/>
      <w:i/>
      <w:iCs/>
      <w:color w:val="272727" w:themeColor="text1" w:themeTint="D8"/>
    </w:rPr>
  </w:style>
  <w:style w:type="character" w:customStyle="1" w:styleId="Titre9Car">
    <w:name w:val="Titre 9 Car"/>
    <w:basedOn w:val="Policepardfaut"/>
    <w:link w:val="Titre9"/>
    <w:uiPriority w:val="9"/>
    <w:semiHidden/>
    <w:rsid w:val="00B675EC"/>
    <w:rPr>
      <w:rFonts w:eastAsiaTheme="majorEastAsia" w:cstheme="majorBidi"/>
      <w:color w:val="272727" w:themeColor="text1" w:themeTint="D8"/>
    </w:rPr>
  </w:style>
  <w:style w:type="paragraph" w:styleId="Titre">
    <w:name w:val="Title"/>
    <w:basedOn w:val="Normal"/>
    <w:next w:val="Normal"/>
    <w:link w:val="TitreCar"/>
    <w:uiPriority w:val="10"/>
    <w:qFormat/>
    <w:rsid w:val="00B675EC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reCar">
    <w:name w:val="Titre Car"/>
    <w:basedOn w:val="Policepardfaut"/>
    <w:link w:val="Titre"/>
    <w:uiPriority w:val="10"/>
    <w:rsid w:val="00B675E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ous-titre">
    <w:name w:val="Subtitle"/>
    <w:basedOn w:val="Normal"/>
    <w:next w:val="Normal"/>
    <w:link w:val="Sous-titreCar"/>
    <w:uiPriority w:val="11"/>
    <w:qFormat/>
    <w:rsid w:val="00B675EC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ous-titreCar">
    <w:name w:val="Sous-titre Car"/>
    <w:basedOn w:val="Policepardfaut"/>
    <w:link w:val="Sous-titre"/>
    <w:uiPriority w:val="11"/>
    <w:rsid w:val="00B675EC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itation">
    <w:name w:val="Quote"/>
    <w:basedOn w:val="Normal"/>
    <w:next w:val="Normal"/>
    <w:link w:val="CitationCar"/>
    <w:uiPriority w:val="29"/>
    <w:qFormat/>
    <w:rsid w:val="00B675EC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itationCar">
    <w:name w:val="Citation Car"/>
    <w:basedOn w:val="Policepardfaut"/>
    <w:link w:val="Citation"/>
    <w:uiPriority w:val="29"/>
    <w:rsid w:val="00B675EC"/>
    <w:rPr>
      <w:i/>
      <w:iCs/>
      <w:color w:val="404040" w:themeColor="text1" w:themeTint="BF"/>
    </w:rPr>
  </w:style>
  <w:style w:type="paragraph" w:styleId="Paragraphedeliste">
    <w:name w:val="List Paragraph"/>
    <w:basedOn w:val="Normal"/>
    <w:uiPriority w:val="34"/>
    <w:qFormat/>
    <w:rsid w:val="00B675EC"/>
    <w:pPr>
      <w:ind w:left="720"/>
      <w:contextualSpacing/>
    </w:pPr>
  </w:style>
  <w:style w:type="character" w:styleId="Accentuationintense">
    <w:name w:val="Intense Emphasis"/>
    <w:basedOn w:val="Policepardfaut"/>
    <w:uiPriority w:val="21"/>
    <w:qFormat/>
    <w:rsid w:val="00B675EC"/>
    <w:rPr>
      <w:i/>
      <w:iCs/>
      <w:color w:val="2F5496" w:themeColor="accent1" w:themeShade="BF"/>
    </w:rPr>
  </w:style>
  <w:style w:type="paragraph" w:styleId="Citationintense">
    <w:name w:val="Intense Quote"/>
    <w:basedOn w:val="Normal"/>
    <w:next w:val="Normal"/>
    <w:link w:val="CitationintenseCar"/>
    <w:uiPriority w:val="30"/>
    <w:qFormat/>
    <w:rsid w:val="00B675EC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CitationintenseCar">
    <w:name w:val="Citation intense Car"/>
    <w:basedOn w:val="Policepardfaut"/>
    <w:link w:val="Citationintense"/>
    <w:uiPriority w:val="30"/>
    <w:rsid w:val="00B675EC"/>
    <w:rPr>
      <w:i/>
      <w:iCs/>
      <w:color w:val="2F5496" w:themeColor="accent1" w:themeShade="BF"/>
    </w:rPr>
  </w:style>
  <w:style w:type="character" w:styleId="Rfrenceintense">
    <w:name w:val="Intense Reference"/>
    <w:basedOn w:val="Policepardfaut"/>
    <w:uiPriority w:val="32"/>
    <w:qFormat/>
    <w:rsid w:val="00B675EC"/>
    <w:rPr>
      <w:b/>
      <w:bCs/>
      <w:smallCaps/>
      <w:color w:val="2F5496" w:themeColor="accent1" w:themeShade="BF"/>
      <w:spacing w:val="5"/>
    </w:rPr>
  </w:style>
  <w:style w:type="paragraph" w:customStyle="1" w:styleId="ds-markdown-paragraph">
    <w:name w:val="ds-markdown-paragraph"/>
    <w:basedOn w:val="Normal"/>
    <w:rsid w:val="00B675E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GB"/>
      <w14:ligatures w14:val="none"/>
    </w:rPr>
  </w:style>
  <w:style w:type="character" w:styleId="lev">
    <w:name w:val="Strong"/>
    <w:basedOn w:val="Policepardfaut"/>
    <w:uiPriority w:val="22"/>
    <w:qFormat/>
    <w:rsid w:val="00B675EC"/>
    <w:rPr>
      <w:b/>
      <w:bCs/>
    </w:rPr>
  </w:style>
  <w:style w:type="character" w:styleId="Accentuation">
    <w:name w:val="Emphasis"/>
    <w:basedOn w:val="Policepardfaut"/>
    <w:uiPriority w:val="20"/>
    <w:qFormat/>
    <w:rsid w:val="00B675EC"/>
    <w:rPr>
      <w:i/>
      <w:iCs/>
    </w:rPr>
  </w:style>
  <w:style w:type="paragraph" w:styleId="En-tte">
    <w:name w:val="header"/>
    <w:basedOn w:val="Normal"/>
    <w:link w:val="En-tteCar"/>
    <w:uiPriority w:val="99"/>
    <w:unhideWhenUsed/>
    <w:rsid w:val="00B675E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B675EC"/>
  </w:style>
  <w:style w:type="paragraph" w:styleId="Pieddepage">
    <w:name w:val="footer"/>
    <w:basedOn w:val="Normal"/>
    <w:link w:val="PieddepageCar"/>
    <w:uiPriority w:val="99"/>
    <w:unhideWhenUsed/>
    <w:rsid w:val="00B675E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B675E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3</Pages>
  <Words>423</Words>
  <Characters>2416</Characters>
  <Application>Microsoft Office Word</Application>
  <DocSecurity>0</DocSecurity>
  <Lines>20</Lines>
  <Paragraphs>5</Paragraphs>
  <ScaleCrop>false</ScaleCrop>
  <Company/>
  <LinksUpToDate>false</LinksUpToDate>
  <CharactersWithSpaces>28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holas sowels</dc:creator>
  <cp:keywords/>
  <dc:description/>
  <cp:lastModifiedBy>nicholas sowels</cp:lastModifiedBy>
  <cp:revision>1</cp:revision>
  <dcterms:created xsi:type="dcterms:W3CDTF">2025-12-09T07:16:00Z</dcterms:created>
  <dcterms:modified xsi:type="dcterms:W3CDTF">2025-12-09T07:23:00Z</dcterms:modified>
</cp:coreProperties>
</file>